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4601EC" w14:textId="77777777" w:rsidR="00EC27B7" w:rsidRDefault="002168DC" w:rsidP="00C416B4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GB" w:eastAsia="it-IT"/>
        </w:rPr>
      </w:pPr>
      <w:r w:rsidRPr="002168DC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highlight w:val="yellow"/>
          <w:lang w:val="en-GB" w:eastAsia="it-IT"/>
        </w:rPr>
        <w:t>Abstract Template</w:t>
      </w:r>
    </w:p>
    <w:p w14:paraId="4AC4A176" w14:textId="77777777" w:rsidR="008C6738" w:rsidRPr="00617026" w:rsidRDefault="008C6738" w:rsidP="00C416B4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US" w:eastAsia="it-IT"/>
        </w:rPr>
      </w:pPr>
    </w:p>
    <w:p w14:paraId="747306D4" w14:textId="77777777" w:rsidR="00EC27B7" w:rsidRDefault="008C6738" w:rsidP="00782A5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GB" w:eastAsia="it-IT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GB" w:eastAsia="it-IT"/>
        </w:rPr>
        <w:t>TITLE OF ABSTRACT IN TIMES NEW ROMAN FONT: SIZE 10 POINT, BOLD, UPPERCASE</w:t>
      </w:r>
      <w:r w:rsidR="00C65663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GB" w:eastAsia="it-IT"/>
        </w:rPr>
        <w:t xml:space="preserve"> </w:t>
      </w:r>
    </w:p>
    <w:p w14:paraId="7BD9E07C" w14:textId="4BF9124B" w:rsidR="00C65663" w:rsidRDefault="00060BCF" w:rsidP="00782A5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GB" w:eastAsia="it-IT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GB" w:eastAsia="it-IT"/>
        </w:rPr>
        <w:t>(</w:t>
      </w:r>
      <w:r w:rsidR="003F5455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GB" w:eastAsia="it-IT"/>
        </w:rPr>
        <w:t>max 50 characters, including spaces)</w:t>
      </w:r>
    </w:p>
    <w:p w14:paraId="7085DD6B" w14:textId="77777777" w:rsidR="00EC27B7" w:rsidRDefault="00EC27B7" w:rsidP="00782A5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GB" w:eastAsia="it-IT"/>
        </w:rPr>
      </w:pPr>
    </w:p>
    <w:p w14:paraId="5A8C531F" w14:textId="77777777" w:rsidR="00EC27B7" w:rsidRDefault="00154455" w:rsidP="00782A5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</w:pP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>Author AA</w:t>
      </w:r>
      <w:r w:rsidR="008C6738" w:rsidRPr="008C6738">
        <w:rPr>
          <w:rFonts w:ascii="Times New Roman" w:eastAsia="Times New Roman" w:hAnsi="Times New Roman" w:cs="Times New Roman"/>
          <w:color w:val="000000" w:themeColor="text1"/>
          <w:sz w:val="20"/>
          <w:szCs w:val="20"/>
          <w:vertAlign w:val="superscript"/>
          <w:lang w:val="en-GB" w:eastAsia="it-IT"/>
        </w:rPr>
        <w:t>1</w:t>
      </w:r>
      <w:r w:rsidR="00EC27B7" w:rsidRPr="008C67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 xml:space="preserve">, </w:t>
      </w:r>
      <w:r w:rsidR="00782A5D" w:rsidRPr="00782A5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  <w:u w:val="single"/>
          <w:lang w:val="en-GB" w:eastAsia="it-IT"/>
        </w:rPr>
        <w:t xml:space="preserve">Second </w:t>
      </w:r>
      <w:r w:rsidRPr="00782A5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  <w:u w:val="single"/>
          <w:lang w:val="en-GB" w:eastAsia="it-IT"/>
        </w:rPr>
        <w:t>Author BB</w:t>
      </w:r>
      <w:r w:rsidR="00EC27B7" w:rsidRPr="00782A5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  <w:vertAlign w:val="superscript"/>
          <w:lang w:val="en-GB" w:eastAsia="it-IT"/>
        </w:rPr>
        <w:t>2</w:t>
      </w:r>
      <w:r w:rsidRPr="00154455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>,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 xml:space="preserve"> </w:t>
      </w:r>
      <w:r w:rsidR="00782A5D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 xml:space="preserve">Third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>Author CC</w:t>
      </w:r>
      <w:r w:rsidRPr="00154455">
        <w:rPr>
          <w:rFonts w:ascii="Times New Roman" w:eastAsia="Times New Roman" w:hAnsi="Times New Roman" w:cs="Times New Roman"/>
          <w:color w:val="000000" w:themeColor="text1"/>
          <w:sz w:val="20"/>
          <w:szCs w:val="20"/>
          <w:vertAlign w:val="superscript"/>
          <w:lang w:val="en-GB" w:eastAsia="it-IT"/>
        </w:rPr>
        <w:t>1</w:t>
      </w:r>
      <w:r w:rsidR="00782A5D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 xml:space="preserve"> and Last Author CC</w:t>
      </w:r>
      <w:r w:rsidR="00782A5D" w:rsidRPr="00782A5D">
        <w:rPr>
          <w:rFonts w:ascii="Times New Roman" w:eastAsia="Times New Roman" w:hAnsi="Times New Roman" w:cs="Times New Roman"/>
          <w:color w:val="000000" w:themeColor="text1"/>
          <w:sz w:val="20"/>
          <w:szCs w:val="20"/>
          <w:vertAlign w:val="superscript"/>
          <w:lang w:val="en-GB" w:eastAsia="it-IT"/>
        </w:rPr>
        <w:t>1</w:t>
      </w:r>
      <w:r w:rsidR="00782A5D" w:rsidRPr="00782A5D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 xml:space="preserve"> </w:t>
      </w:r>
    </w:p>
    <w:p w14:paraId="545DB2D6" w14:textId="7590FC8B" w:rsidR="00060BCF" w:rsidRPr="00782A5D" w:rsidRDefault="00060BCF" w:rsidP="00782A5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</w:pP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>(</w:t>
      </w:r>
      <w:r w:rsidR="003F5455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>max 10 authors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>)</w:t>
      </w:r>
    </w:p>
    <w:p w14:paraId="29A2AF22" w14:textId="77777777" w:rsidR="00154455" w:rsidRDefault="00154455" w:rsidP="00782A5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</w:pPr>
    </w:p>
    <w:p w14:paraId="61257AB3" w14:textId="46911323" w:rsidR="009C58E3" w:rsidRPr="00782A5D" w:rsidRDefault="009E0A7F" w:rsidP="00782A5D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color w:val="000000" w:themeColor="text1"/>
          <w:sz w:val="20"/>
          <w:szCs w:val="20"/>
          <w:lang w:val="en-GB" w:eastAsia="it-IT"/>
        </w:rPr>
      </w:pPr>
      <w:r w:rsidRPr="00782A5D">
        <w:rPr>
          <w:rFonts w:ascii="Times New Roman" w:eastAsia="Times New Roman" w:hAnsi="Times New Roman" w:cs="Times New Roman"/>
          <w:i/>
          <w:color w:val="000000" w:themeColor="text1"/>
          <w:sz w:val="20"/>
          <w:szCs w:val="20"/>
          <w:vertAlign w:val="superscript"/>
          <w:lang w:val="en-GB" w:eastAsia="it-IT"/>
        </w:rPr>
        <w:t>1</w:t>
      </w:r>
      <w:r w:rsidR="003F5455">
        <w:rPr>
          <w:rFonts w:ascii="Times New Roman" w:eastAsia="Times New Roman" w:hAnsi="Times New Roman" w:cs="Times New Roman"/>
          <w:i/>
          <w:color w:val="000000" w:themeColor="text1"/>
          <w:sz w:val="20"/>
          <w:szCs w:val="20"/>
          <w:lang w:val="en-GB" w:eastAsia="it-IT"/>
        </w:rPr>
        <w:t>Affiliation 1</w:t>
      </w:r>
    </w:p>
    <w:p w14:paraId="75E10C93" w14:textId="1842834F" w:rsidR="00154455" w:rsidRPr="00782A5D" w:rsidRDefault="009E0A7F" w:rsidP="00782A5D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color w:val="000000" w:themeColor="text1"/>
          <w:sz w:val="20"/>
          <w:szCs w:val="20"/>
          <w:u w:val="single"/>
          <w:lang w:val="en-GB" w:eastAsia="it-IT"/>
        </w:rPr>
      </w:pPr>
      <w:r w:rsidRPr="00782A5D">
        <w:rPr>
          <w:rFonts w:ascii="Times New Roman" w:eastAsia="Times New Roman" w:hAnsi="Times New Roman" w:cs="Times New Roman"/>
          <w:i/>
          <w:color w:val="000000" w:themeColor="text1"/>
          <w:sz w:val="20"/>
          <w:szCs w:val="20"/>
          <w:vertAlign w:val="superscript"/>
          <w:lang w:val="en-GB" w:eastAsia="it-IT"/>
        </w:rPr>
        <w:t>2</w:t>
      </w:r>
      <w:r w:rsidR="003F5455">
        <w:rPr>
          <w:rFonts w:ascii="Times New Roman" w:eastAsia="Times New Roman" w:hAnsi="Times New Roman" w:cs="Times New Roman"/>
          <w:i/>
          <w:color w:val="000000" w:themeColor="text1"/>
          <w:sz w:val="20"/>
          <w:szCs w:val="20"/>
          <w:vertAlign w:val="superscript"/>
          <w:lang w:val="en-GB" w:eastAsia="it-IT"/>
        </w:rPr>
        <w:t xml:space="preserve"> </w:t>
      </w:r>
      <w:r w:rsidR="003F5455">
        <w:rPr>
          <w:rFonts w:ascii="Times New Roman" w:eastAsia="Times New Roman" w:hAnsi="Times New Roman" w:cs="Times New Roman"/>
          <w:i/>
          <w:color w:val="000000" w:themeColor="text1"/>
          <w:sz w:val="20"/>
          <w:szCs w:val="20"/>
          <w:lang w:val="en-GB" w:eastAsia="it-IT"/>
        </w:rPr>
        <w:t>Affiliation 2</w:t>
      </w:r>
      <w:r w:rsidR="00EC27B7" w:rsidRPr="00782A5D">
        <w:rPr>
          <w:rFonts w:ascii="Times New Roman" w:eastAsia="Times New Roman" w:hAnsi="Times New Roman" w:cs="Times New Roman"/>
          <w:i/>
          <w:color w:val="000000" w:themeColor="text1"/>
          <w:sz w:val="20"/>
          <w:szCs w:val="20"/>
          <w:lang w:val="en-GB" w:eastAsia="it-IT"/>
        </w:rPr>
        <w:t>.</w:t>
      </w:r>
      <w:r w:rsidR="00154455" w:rsidRPr="00782A5D">
        <w:rPr>
          <w:rFonts w:ascii="Times New Roman" w:eastAsia="Times New Roman" w:hAnsi="Times New Roman" w:cs="Times New Roman"/>
          <w:i/>
          <w:color w:val="000000" w:themeColor="text1"/>
          <w:sz w:val="20"/>
          <w:szCs w:val="20"/>
          <w:u w:val="single"/>
          <w:lang w:val="en-GB" w:eastAsia="it-IT"/>
        </w:rPr>
        <w:t xml:space="preserve"> </w:t>
      </w:r>
    </w:p>
    <w:p w14:paraId="55AC64A7" w14:textId="77777777" w:rsidR="00782A5D" w:rsidRPr="00CD6A97" w:rsidRDefault="00782A5D" w:rsidP="00782A5D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color w:val="000000" w:themeColor="text1"/>
          <w:sz w:val="20"/>
          <w:szCs w:val="20"/>
          <w:lang w:val="en-GB" w:eastAsia="it-IT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519E413E" w14:textId="65A4926A" w:rsidR="00060BCF" w:rsidRPr="00F413DB" w:rsidRDefault="00E72D77" w:rsidP="00782A5D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</w:pPr>
      <w:r w:rsidRPr="00617026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The main text, like the author names used</w:t>
      </w:r>
      <w:r w:rsidR="00E967FB" w:rsidRPr="00617026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Times New Roman font, 10 point. </w:t>
      </w:r>
      <w:r w:rsidR="00782A5D" w:rsidRPr="00782A5D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 xml:space="preserve">Please </w:t>
      </w:r>
      <w:r w:rsidR="00782A5D" w:rsidRPr="00782A5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  <w:u w:val="single"/>
          <w:lang w:val="en-GB" w:eastAsia="it-IT"/>
        </w:rPr>
        <w:t>bold and underline the name</w:t>
      </w:r>
      <w:r w:rsidR="00782A5D" w:rsidRPr="00782A5D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 xml:space="preserve"> of the author who will present the paper</w:t>
      </w:r>
      <w:r w:rsidR="00782A5D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 xml:space="preserve">. </w:t>
      </w:r>
      <w:r w:rsidR="00782A5D" w:rsidRPr="00782A5D">
        <w:rPr>
          <w:rFonts w:ascii="Times New Roman" w:eastAsia="Times New Roman" w:hAnsi="Times New Roman" w:cs="Times New Roman"/>
          <w:i/>
          <w:color w:val="000000" w:themeColor="text1"/>
          <w:sz w:val="20"/>
          <w:szCs w:val="20"/>
          <w:lang w:val="en-GB" w:eastAsia="it-IT"/>
        </w:rPr>
        <w:t>Author</w:t>
      </w:r>
      <w:r w:rsidR="00DC2B99">
        <w:rPr>
          <w:rFonts w:ascii="Times New Roman" w:eastAsia="Times New Roman" w:hAnsi="Times New Roman" w:cs="Times New Roman"/>
          <w:i/>
          <w:color w:val="000000" w:themeColor="text1"/>
          <w:sz w:val="20"/>
          <w:szCs w:val="20"/>
          <w:lang w:val="en-GB" w:eastAsia="it-IT"/>
        </w:rPr>
        <w:t>’s</w:t>
      </w:r>
      <w:r w:rsidR="00782A5D" w:rsidRPr="00782A5D">
        <w:rPr>
          <w:rFonts w:ascii="Times New Roman" w:eastAsia="Times New Roman" w:hAnsi="Times New Roman" w:cs="Times New Roman"/>
          <w:i/>
          <w:color w:val="000000" w:themeColor="text1"/>
          <w:sz w:val="20"/>
          <w:szCs w:val="20"/>
          <w:lang w:val="en-GB" w:eastAsia="it-IT"/>
        </w:rPr>
        <w:t xml:space="preserve"> affiliation</w:t>
      </w:r>
      <w:r w:rsidR="00782A5D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 xml:space="preserve"> in italics</w:t>
      </w:r>
      <w:r w:rsidR="00DC2B99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>.</w:t>
      </w:r>
      <w:r w:rsidR="00782A5D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 xml:space="preserve"> </w:t>
      </w:r>
      <w:r w:rsidR="00DC2B99" w:rsidRPr="00DC2B99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>There should be no reference in abstract text</w:t>
      </w:r>
      <w:r w:rsidR="00DC2B99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>.</w:t>
      </w:r>
      <w:r w:rsidR="00DC2B99" w:rsidRPr="00DC2B99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 xml:space="preserve"> </w:t>
      </w:r>
      <w:r w:rsidR="00E967FB" w:rsidRPr="00782A5D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Type or paste your text into this file, but remember to keep the page margins the same as is set here which is </w:t>
      </w:r>
      <w:r w:rsidR="00DC2B99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2.5 cm for the top</w:t>
      </w:r>
      <w:r w:rsidR="00E967FB" w:rsidRPr="00782A5D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</w:t>
      </w:r>
      <w:r w:rsidR="00ED255E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and </w:t>
      </w:r>
      <w:r w:rsidR="00E967FB" w:rsidRPr="00782A5D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2 cm </w:t>
      </w:r>
      <w:r w:rsidR="00ED255E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bottom, left and right</w:t>
      </w:r>
      <w:r w:rsidR="00E967FB" w:rsidRPr="00782A5D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. </w:t>
      </w:r>
      <w:r w:rsidR="00E967FB" w:rsidRPr="00DC2B99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Paragraphs are justified (straight-edged) on both left and right. </w:t>
      </w:r>
      <w:r w:rsidR="00E967FB" w:rsidRPr="00F413DB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Use </w:t>
      </w:r>
      <w:proofErr w:type="gramStart"/>
      <w:r w:rsidR="00E967FB" w:rsidRPr="00F413DB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multiple-line</w:t>
      </w:r>
      <w:proofErr w:type="gramEnd"/>
      <w:r w:rsidR="00E967FB" w:rsidRPr="00F413DB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spacing at 1.2. </w:t>
      </w:r>
    </w:p>
    <w:p w14:paraId="3F39DAEA" w14:textId="77777777" w:rsidR="00060BCF" w:rsidRPr="00F413DB" w:rsidRDefault="00060BCF" w:rsidP="00782A5D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</w:pPr>
    </w:p>
    <w:p w14:paraId="2990125C" w14:textId="46A3EC24" w:rsidR="00533E7A" w:rsidRPr="00F413DB" w:rsidRDefault="00060BCF" w:rsidP="00782A5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US" w:eastAsia="it-IT"/>
        </w:rPr>
      </w:pPr>
      <w:r w:rsidRPr="00F413DB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(</w:t>
      </w:r>
      <w:r w:rsidR="003F5455" w:rsidRPr="00F413DB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max </w:t>
      </w:r>
      <w:r w:rsidRPr="00F413DB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2500 </w:t>
      </w:r>
      <w:r w:rsidR="003F5455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characters including spaces</w:t>
      </w:r>
      <w:r w:rsidRPr="00F413DB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)</w:t>
      </w:r>
      <w:r w:rsidR="00E967FB" w:rsidRPr="00F413DB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</w:t>
      </w:r>
    </w:p>
    <w:p w14:paraId="171D149D" w14:textId="77777777" w:rsidR="00533E7A" w:rsidRPr="00F413DB" w:rsidRDefault="00533E7A" w:rsidP="00C416B4">
      <w:pPr>
        <w:ind w:left="426" w:hanging="284"/>
        <w:rPr>
          <w:rFonts w:ascii="Times New Roman" w:hAnsi="Times New Roman" w:cs="Times New Roman"/>
          <w:color w:val="000000" w:themeColor="text1"/>
          <w:sz w:val="20"/>
          <w:szCs w:val="2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445E0AE0" w14:textId="5ED0C5FA" w:rsidR="00CB31B6" w:rsidRDefault="004C4B6C" w:rsidP="00CF2023">
      <w:pPr>
        <w:rPr>
          <w:rFonts w:ascii="Times New Roman" w:hAnsi="Times New Roman" w:cs="Times New Roman"/>
          <w:color w:val="000000" w:themeColor="text1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5C7D8A">
        <w:rPr>
          <w:rFonts w:ascii="Times New Roman" w:hAnsi="Times New Roman" w:cs="Times New Roman"/>
          <w:color w:val="000000" w:themeColor="text1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L'</w:t>
      </w:r>
      <w:proofErr w:type="spellStart"/>
      <w:r w:rsidRPr="005C7D8A">
        <w:rPr>
          <w:rFonts w:ascii="Times New Roman" w:hAnsi="Times New Roman" w:cs="Times New Roman"/>
          <w:color w:val="000000" w:themeColor="text1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bstract</w:t>
      </w:r>
      <w:proofErr w:type="spellEnd"/>
      <w:r w:rsidRPr="005C7D8A">
        <w:rPr>
          <w:rFonts w:ascii="Times New Roman" w:hAnsi="Times New Roman" w:cs="Times New Roman"/>
          <w:color w:val="000000" w:themeColor="text1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deve essere inviato, entro il </w:t>
      </w:r>
      <w:r w:rsidR="005C7D8A" w:rsidRPr="005C7D8A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highlight w:val="yellow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31</w:t>
      </w:r>
      <w:r w:rsidR="008D34E3" w:rsidRPr="005C7D8A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highlight w:val="yellow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="005C7D8A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highlight w:val="yellow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ottobre</w:t>
      </w:r>
      <w:r w:rsidR="00060BCF" w:rsidRPr="005C7D8A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highlight w:val="yellow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20</w:t>
      </w:r>
      <w:r w:rsidR="00060BCF" w:rsidRPr="00DF10BE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highlight w:val="yellow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2</w:t>
      </w:r>
      <w:r w:rsidR="005C7D8A" w:rsidRPr="00DF10BE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highlight w:val="yellow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3</w:t>
      </w:r>
      <w:r w:rsidRPr="005C7D8A">
        <w:rPr>
          <w:rFonts w:ascii="Times New Roman" w:hAnsi="Times New Roman" w:cs="Times New Roman"/>
          <w:color w:val="000000" w:themeColor="text1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, ai seguenti indirizzi mail:</w:t>
      </w:r>
    </w:p>
    <w:p w14:paraId="0A47FF09" w14:textId="79B07265" w:rsidR="005C7D8A" w:rsidRPr="00CB31B6" w:rsidRDefault="005C7D8A" w:rsidP="00CF2023">
      <w:pPr>
        <w:rPr>
          <w:rFonts w:ascii="Times New Roman" w:hAnsi="Times New Roman" w:cs="Times New Roman"/>
          <w:color w:val="000000" w:themeColor="text1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hyperlink r:id="rId5" w:history="1">
        <w:r w:rsidRPr="003B4E13">
          <w:rPr>
            <w:rStyle w:val="Collegamentoipertestuale"/>
            <w:rFonts w:ascii="Times New Roman" w:hAnsi="Times New Roman" w:cs="Times New Roman"/>
            <w:sz w:val="20"/>
            <w:szCs w:val="20"/>
            <w14:shadow w14:blurRad="50800" w14:dist="38100" w14:dir="2700000" w14:sx="100000" w14:sy="100000" w14:kx="0" w14:ky="0" w14:algn="tl">
              <w14:srgbClr w14:val="000000">
                <w14:alpha w14:val="60000"/>
              </w14:srgbClr>
            </w14:shadow>
          </w:rPr>
          <w:t>raffaella.mariotti@univr.it</w:t>
        </w:r>
      </w:hyperlink>
      <w:r>
        <w:rPr>
          <w:rFonts w:ascii="Times New Roman" w:hAnsi="Times New Roman" w:cs="Times New Roman"/>
          <w:color w:val="000000" w:themeColor="text1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</w:p>
    <w:p w14:paraId="4A416333" w14:textId="77777777" w:rsidR="004C4B6C" w:rsidRPr="004C4B6C" w:rsidRDefault="00DF10BE" w:rsidP="00841EE7">
      <w:pPr>
        <w:rPr>
          <w:rFonts w:ascii="Times New Roman" w:hAnsi="Times New Roman" w:cs="Times New Roman"/>
          <w:color w:val="000000" w:themeColor="text1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hyperlink r:id="rId6" w:history="1">
        <w:r w:rsidR="004C4B6C" w:rsidRPr="00052547">
          <w:rPr>
            <w:rStyle w:val="Collegamentoipertestuale"/>
            <w:rFonts w:ascii="Times New Roman" w:hAnsi="Times New Roman" w:cs="Times New Roman"/>
            <w:sz w:val="20"/>
            <w:szCs w:val="20"/>
            <w14:shadow w14:blurRad="50800" w14:dist="38100" w14:dir="2700000" w14:sx="100000" w14:sy="100000" w14:kx="0" w14:ky="0" w14:algn="tl">
              <w14:srgbClr w14:val="000000">
                <w14:alpha w14:val="60000"/>
              </w14:srgbClr>
            </w14:shadow>
          </w:rPr>
          <w:t>gisnneuromorfologia@gmail.com</w:t>
        </w:r>
      </w:hyperlink>
      <w:r w:rsidR="004C4B6C">
        <w:rPr>
          <w:rFonts w:ascii="Times New Roman" w:hAnsi="Times New Roman" w:cs="Times New Roman"/>
          <w:color w:val="000000" w:themeColor="text1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(in CC)</w:t>
      </w:r>
    </w:p>
    <w:p w14:paraId="49876EFF" w14:textId="77777777" w:rsidR="004C79D4" w:rsidRPr="004C4B6C" w:rsidRDefault="004C79D4" w:rsidP="009A4C0D">
      <w:pPr>
        <w:spacing w:after="0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it-IT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6BBA13D0" w14:textId="77777777" w:rsidR="004C79D4" w:rsidRPr="004C4B6C" w:rsidRDefault="004C79D4" w:rsidP="009A4C0D">
      <w:pPr>
        <w:spacing w:after="0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it-IT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5C96F0F9" w14:textId="77777777" w:rsidR="004C79D4" w:rsidRPr="004C4B6C" w:rsidRDefault="004C79D4" w:rsidP="009A4C0D">
      <w:pPr>
        <w:spacing w:after="0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it-IT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25A75534" w14:textId="77777777" w:rsidR="00F807EA" w:rsidRPr="004C4B6C" w:rsidRDefault="00F807EA" w:rsidP="00396915">
      <w:pPr>
        <w:pStyle w:val="00Testo"/>
        <w:ind w:firstLine="0"/>
        <w:rPr>
          <w:rFonts w:ascii="Times New Roman" w:hAnsi="Times New Roman" w:cs="Times New Roman"/>
          <w:color w:val="000000" w:themeColor="text1"/>
          <w:sz w:val="20"/>
          <w:szCs w:val="20"/>
          <w:lang w:val="it-IT"/>
        </w:rPr>
      </w:pPr>
    </w:p>
    <w:sectPr w:rsidR="00F807EA" w:rsidRPr="004C4B6C" w:rsidSect="00813CD1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Palatino-Roman">
    <w:altName w:val="Palatino"/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MyriadPro-Regular">
    <w:panose1 w:val="020B0503030403020204"/>
    <w:charset w:val="00"/>
    <w:family w:val="swiss"/>
    <w:pitch w:val="variable"/>
    <w:sig w:usb0="20000287" w:usb1="00000001" w:usb2="00000000" w:usb3="00000000" w:csb0="0000019F" w:csb1="00000000"/>
  </w:font>
  <w:font w:name="MyriadPro-Bold">
    <w:panose1 w:val="020B0703030403020204"/>
    <w:charset w:val="00"/>
    <w:family w:val="swiss"/>
    <w:pitch w:val="variable"/>
    <w:sig w:usb0="20000287" w:usb1="00000001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677CD2"/>
    <w:multiLevelType w:val="multilevel"/>
    <w:tmpl w:val="8BEA383E"/>
    <w:styleLink w:val="List110"/>
    <w:lvl w:ilvl="0">
      <w:numFmt w:val="bullet"/>
      <w:lvlText w:val="•"/>
      <w:lvlJc w:val="left"/>
      <w:pPr>
        <w:tabs>
          <w:tab w:val="num" w:pos="330"/>
        </w:tabs>
        <w:ind w:left="330" w:hanging="330"/>
      </w:pPr>
      <w:rPr>
        <w:rFonts w:ascii="Arial" w:eastAsia="Arial" w:hAnsi="Arial" w:cs="Arial"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Arial" w:eastAsia="Arial" w:hAnsi="Arial" w:cs="Arial"/>
        <w:position w:val="0"/>
        <w:sz w:val="24"/>
        <w:szCs w:val="24"/>
      </w:rPr>
    </w:lvl>
    <w:lvl w:ilvl="2">
      <w:start w:val="1"/>
      <w:numFmt w:val="bullet"/>
      <w:lvlText w:val="▪"/>
      <w:lvlJc w:val="left"/>
      <w:pPr>
        <w:tabs>
          <w:tab w:val="num" w:pos="1800"/>
        </w:tabs>
        <w:ind w:left="1800" w:hanging="360"/>
      </w:pPr>
      <w:rPr>
        <w:rFonts w:ascii="Arial" w:eastAsia="Arial" w:hAnsi="Arial" w:cs="Arial"/>
        <w:position w:val="0"/>
        <w:sz w:val="24"/>
        <w:szCs w:val="24"/>
      </w:rPr>
    </w:lvl>
    <w:lvl w:ilvl="3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eastAsia="Arial" w:hAnsi="Arial" w:cs="Arial"/>
        <w:position w:val="0"/>
        <w:sz w:val="24"/>
        <w:szCs w:val="24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Arial" w:eastAsia="Arial" w:hAnsi="Arial" w:cs="Arial"/>
        <w:position w:val="0"/>
        <w:sz w:val="24"/>
        <w:szCs w:val="24"/>
      </w:rPr>
    </w:lvl>
    <w:lvl w:ilvl="5">
      <w:start w:val="1"/>
      <w:numFmt w:val="bullet"/>
      <w:lvlText w:val="▪"/>
      <w:lvlJc w:val="left"/>
      <w:pPr>
        <w:tabs>
          <w:tab w:val="num" w:pos="3960"/>
        </w:tabs>
        <w:ind w:left="3960" w:hanging="360"/>
      </w:pPr>
      <w:rPr>
        <w:rFonts w:ascii="Arial" w:eastAsia="Arial" w:hAnsi="Arial" w:cs="Arial"/>
        <w:position w:val="0"/>
        <w:sz w:val="24"/>
        <w:szCs w:val="24"/>
      </w:rPr>
    </w:lvl>
    <w:lvl w:ilvl="6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eastAsia="Arial" w:hAnsi="Arial" w:cs="Arial"/>
        <w:position w:val="0"/>
        <w:sz w:val="24"/>
        <w:szCs w:val="24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Arial" w:eastAsia="Arial" w:hAnsi="Arial" w:cs="Arial"/>
        <w:position w:val="0"/>
        <w:sz w:val="24"/>
        <w:szCs w:val="24"/>
      </w:rPr>
    </w:lvl>
    <w:lvl w:ilvl="8">
      <w:start w:val="1"/>
      <w:numFmt w:val="bullet"/>
      <w:lvlText w:val="▪"/>
      <w:lvlJc w:val="left"/>
      <w:pPr>
        <w:tabs>
          <w:tab w:val="num" w:pos="6120"/>
        </w:tabs>
        <w:ind w:left="6120" w:hanging="360"/>
      </w:pPr>
      <w:rPr>
        <w:rFonts w:ascii="Arial" w:eastAsia="Arial" w:hAnsi="Arial" w:cs="Arial"/>
        <w:position w:val="0"/>
        <w:sz w:val="24"/>
        <w:szCs w:val="24"/>
      </w:rPr>
    </w:lvl>
  </w:abstractNum>
  <w:abstractNum w:abstractNumId="1" w15:restartNumberingAfterBreak="0">
    <w:nsid w:val="15BD26F0"/>
    <w:multiLevelType w:val="hybridMultilevel"/>
    <w:tmpl w:val="EF6EF30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A477E6"/>
    <w:multiLevelType w:val="hybridMultilevel"/>
    <w:tmpl w:val="2AC8C3A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8F6FD5"/>
    <w:multiLevelType w:val="multilevel"/>
    <w:tmpl w:val="342C04C4"/>
    <w:styleLink w:val="Stileimportato201"/>
    <w:lvl w:ilvl="0"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eastAsia="Arial" w:hAnsi="Arial" w:cs="Arial"/>
        <w:position w:val="0"/>
        <w:sz w:val="24"/>
        <w:szCs w:val="24"/>
        <w:lang w:val="en-US"/>
      </w:rPr>
    </w:lvl>
    <w:lvl w:ilvl="1">
      <w:start w:val="1"/>
      <w:numFmt w:val="bullet"/>
      <w:lvlText w:val="o"/>
      <w:lvlJc w:val="left"/>
      <w:pPr>
        <w:tabs>
          <w:tab w:val="num" w:pos="-244"/>
        </w:tabs>
      </w:pPr>
      <w:rPr>
        <w:rFonts w:ascii="Arial" w:eastAsia="Arial" w:hAnsi="Arial" w:cs="Arial"/>
        <w:position w:val="0"/>
        <w:sz w:val="24"/>
        <w:szCs w:val="24"/>
        <w:lang w:val="it-IT"/>
      </w:rPr>
    </w:lvl>
    <w:lvl w:ilvl="2">
      <w:start w:val="1"/>
      <w:numFmt w:val="bullet"/>
      <w:lvlText w:val="▪"/>
      <w:lvlJc w:val="left"/>
      <w:pPr>
        <w:tabs>
          <w:tab w:val="num" w:pos="-244"/>
        </w:tabs>
      </w:pPr>
      <w:rPr>
        <w:rFonts w:ascii="Arial" w:eastAsia="Arial" w:hAnsi="Arial" w:cs="Arial"/>
        <w:position w:val="0"/>
        <w:sz w:val="24"/>
        <w:szCs w:val="24"/>
        <w:lang w:val="it-IT"/>
      </w:rPr>
    </w:lvl>
    <w:lvl w:ilvl="3">
      <w:start w:val="1"/>
      <w:numFmt w:val="bullet"/>
      <w:lvlText w:val="•"/>
      <w:lvlJc w:val="left"/>
      <w:pPr>
        <w:tabs>
          <w:tab w:val="num" w:pos="-244"/>
        </w:tabs>
      </w:pPr>
      <w:rPr>
        <w:rFonts w:ascii="Arial" w:eastAsia="Arial" w:hAnsi="Arial" w:cs="Arial"/>
        <w:position w:val="0"/>
        <w:sz w:val="24"/>
        <w:szCs w:val="24"/>
        <w:lang w:val="it-IT"/>
      </w:rPr>
    </w:lvl>
    <w:lvl w:ilvl="4">
      <w:start w:val="1"/>
      <w:numFmt w:val="bullet"/>
      <w:lvlText w:val="o"/>
      <w:lvlJc w:val="left"/>
      <w:pPr>
        <w:tabs>
          <w:tab w:val="num" w:pos="-244"/>
        </w:tabs>
      </w:pPr>
      <w:rPr>
        <w:rFonts w:ascii="Arial" w:eastAsia="Arial" w:hAnsi="Arial" w:cs="Arial"/>
        <w:position w:val="0"/>
        <w:sz w:val="24"/>
        <w:szCs w:val="24"/>
        <w:lang w:val="it-IT"/>
      </w:rPr>
    </w:lvl>
    <w:lvl w:ilvl="5">
      <w:start w:val="1"/>
      <w:numFmt w:val="bullet"/>
      <w:lvlText w:val="▪"/>
      <w:lvlJc w:val="left"/>
      <w:pPr>
        <w:tabs>
          <w:tab w:val="num" w:pos="-244"/>
        </w:tabs>
      </w:pPr>
      <w:rPr>
        <w:rFonts w:ascii="Arial" w:eastAsia="Arial" w:hAnsi="Arial" w:cs="Arial"/>
        <w:position w:val="0"/>
        <w:sz w:val="24"/>
        <w:szCs w:val="24"/>
        <w:lang w:val="it-IT"/>
      </w:rPr>
    </w:lvl>
    <w:lvl w:ilvl="6">
      <w:start w:val="1"/>
      <w:numFmt w:val="bullet"/>
      <w:lvlText w:val="•"/>
      <w:lvlJc w:val="left"/>
      <w:pPr>
        <w:tabs>
          <w:tab w:val="num" w:pos="-244"/>
        </w:tabs>
      </w:pPr>
      <w:rPr>
        <w:rFonts w:ascii="Arial" w:eastAsia="Arial" w:hAnsi="Arial" w:cs="Arial"/>
        <w:position w:val="0"/>
        <w:sz w:val="24"/>
        <w:szCs w:val="24"/>
        <w:lang w:val="it-IT"/>
      </w:rPr>
    </w:lvl>
    <w:lvl w:ilvl="7">
      <w:start w:val="1"/>
      <w:numFmt w:val="bullet"/>
      <w:lvlText w:val="o"/>
      <w:lvlJc w:val="left"/>
      <w:pPr>
        <w:tabs>
          <w:tab w:val="num" w:pos="-244"/>
        </w:tabs>
      </w:pPr>
      <w:rPr>
        <w:rFonts w:ascii="Arial" w:eastAsia="Arial" w:hAnsi="Arial" w:cs="Arial"/>
        <w:position w:val="0"/>
        <w:sz w:val="24"/>
        <w:szCs w:val="24"/>
        <w:lang w:val="it-IT"/>
      </w:rPr>
    </w:lvl>
    <w:lvl w:ilvl="8">
      <w:start w:val="1"/>
      <w:numFmt w:val="bullet"/>
      <w:lvlText w:val="▪"/>
      <w:lvlJc w:val="left"/>
      <w:pPr>
        <w:tabs>
          <w:tab w:val="num" w:pos="-244"/>
        </w:tabs>
      </w:pPr>
      <w:rPr>
        <w:rFonts w:ascii="Arial" w:eastAsia="Arial" w:hAnsi="Arial" w:cs="Arial"/>
        <w:position w:val="0"/>
        <w:sz w:val="24"/>
        <w:szCs w:val="24"/>
        <w:lang w:val="it-IT"/>
      </w:rPr>
    </w:lvl>
  </w:abstractNum>
  <w:abstractNum w:abstractNumId="4" w15:restartNumberingAfterBreak="0">
    <w:nsid w:val="7A8E6DC9"/>
    <w:multiLevelType w:val="multilevel"/>
    <w:tmpl w:val="336C4286"/>
    <w:styleLink w:val="Elenco311"/>
    <w:lvl w:ilvl="0">
      <w:numFmt w:val="bullet"/>
      <w:lvlText w:val="•"/>
      <w:lvlJc w:val="left"/>
      <w:pPr>
        <w:tabs>
          <w:tab w:val="num" w:pos="330"/>
        </w:tabs>
        <w:ind w:left="330" w:hanging="330"/>
      </w:pPr>
      <w:rPr>
        <w:rFonts w:ascii="Arial" w:eastAsia="Arial" w:hAnsi="Arial" w:cs="Arial"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Arial" w:eastAsia="Arial" w:hAnsi="Arial" w:cs="Arial"/>
        <w:position w:val="0"/>
        <w:sz w:val="24"/>
        <w:szCs w:val="24"/>
      </w:rPr>
    </w:lvl>
    <w:lvl w:ilvl="2">
      <w:start w:val="1"/>
      <w:numFmt w:val="bullet"/>
      <w:lvlText w:val="▪"/>
      <w:lvlJc w:val="left"/>
      <w:pPr>
        <w:tabs>
          <w:tab w:val="num" w:pos="1800"/>
        </w:tabs>
        <w:ind w:left="1800" w:hanging="360"/>
      </w:pPr>
      <w:rPr>
        <w:rFonts w:ascii="Arial" w:eastAsia="Arial" w:hAnsi="Arial" w:cs="Arial"/>
        <w:position w:val="0"/>
        <w:sz w:val="24"/>
        <w:szCs w:val="24"/>
      </w:rPr>
    </w:lvl>
    <w:lvl w:ilvl="3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eastAsia="Arial" w:hAnsi="Arial" w:cs="Arial"/>
        <w:position w:val="0"/>
        <w:sz w:val="24"/>
        <w:szCs w:val="24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Arial" w:eastAsia="Arial" w:hAnsi="Arial" w:cs="Arial"/>
        <w:position w:val="0"/>
        <w:sz w:val="24"/>
        <w:szCs w:val="24"/>
      </w:rPr>
    </w:lvl>
    <w:lvl w:ilvl="5">
      <w:start w:val="1"/>
      <w:numFmt w:val="bullet"/>
      <w:lvlText w:val="▪"/>
      <w:lvlJc w:val="left"/>
      <w:pPr>
        <w:tabs>
          <w:tab w:val="num" w:pos="3960"/>
        </w:tabs>
        <w:ind w:left="3960" w:hanging="360"/>
      </w:pPr>
      <w:rPr>
        <w:rFonts w:ascii="Arial" w:eastAsia="Arial" w:hAnsi="Arial" w:cs="Arial"/>
        <w:position w:val="0"/>
        <w:sz w:val="24"/>
        <w:szCs w:val="24"/>
      </w:rPr>
    </w:lvl>
    <w:lvl w:ilvl="6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eastAsia="Arial" w:hAnsi="Arial" w:cs="Arial"/>
        <w:position w:val="0"/>
        <w:sz w:val="24"/>
        <w:szCs w:val="24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Arial" w:eastAsia="Arial" w:hAnsi="Arial" w:cs="Arial"/>
        <w:position w:val="0"/>
        <w:sz w:val="24"/>
        <w:szCs w:val="24"/>
      </w:rPr>
    </w:lvl>
    <w:lvl w:ilvl="8">
      <w:start w:val="1"/>
      <w:numFmt w:val="bullet"/>
      <w:lvlText w:val="▪"/>
      <w:lvlJc w:val="left"/>
      <w:pPr>
        <w:tabs>
          <w:tab w:val="num" w:pos="6120"/>
        </w:tabs>
        <w:ind w:left="6120" w:hanging="360"/>
      </w:pPr>
      <w:rPr>
        <w:rFonts w:ascii="Arial" w:eastAsia="Arial" w:hAnsi="Arial" w:cs="Arial"/>
        <w:position w:val="0"/>
        <w:sz w:val="24"/>
        <w:szCs w:val="24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ytTQwNDAwM7I0NDVS0lEKTi0uzszPAykwqgUAD8PKZywAAAA="/>
  </w:docVars>
  <w:rsids>
    <w:rsidRoot w:val="00F807EA"/>
    <w:rsid w:val="00053F61"/>
    <w:rsid w:val="00060BCF"/>
    <w:rsid w:val="00061B31"/>
    <w:rsid w:val="00086AAB"/>
    <w:rsid w:val="00117077"/>
    <w:rsid w:val="00154455"/>
    <w:rsid w:val="00177B87"/>
    <w:rsid w:val="00181A84"/>
    <w:rsid w:val="00197CCA"/>
    <w:rsid w:val="001A17C0"/>
    <w:rsid w:val="001C0719"/>
    <w:rsid w:val="001D5D3C"/>
    <w:rsid w:val="001E4E16"/>
    <w:rsid w:val="00204C87"/>
    <w:rsid w:val="002168DC"/>
    <w:rsid w:val="002325B6"/>
    <w:rsid w:val="002370FA"/>
    <w:rsid w:val="00287173"/>
    <w:rsid w:val="002B3749"/>
    <w:rsid w:val="002F77E3"/>
    <w:rsid w:val="00353403"/>
    <w:rsid w:val="003914CD"/>
    <w:rsid w:val="00396915"/>
    <w:rsid w:val="003E0A81"/>
    <w:rsid w:val="003F5455"/>
    <w:rsid w:val="003F7F33"/>
    <w:rsid w:val="00407C0F"/>
    <w:rsid w:val="00487A76"/>
    <w:rsid w:val="004B4D1C"/>
    <w:rsid w:val="004C4B6C"/>
    <w:rsid w:val="004C79D4"/>
    <w:rsid w:val="004E7759"/>
    <w:rsid w:val="004F4424"/>
    <w:rsid w:val="00513BC9"/>
    <w:rsid w:val="00521440"/>
    <w:rsid w:val="00533E7A"/>
    <w:rsid w:val="005716F4"/>
    <w:rsid w:val="005C7D8A"/>
    <w:rsid w:val="00617026"/>
    <w:rsid w:val="00635229"/>
    <w:rsid w:val="006C079B"/>
    <w:rsid w:val="007057F6"/>
    <w:rsid w:val="007261BE"/>
    <w:rsid w:val="0075151F"/>
    <w:rsid w:val="00782A5D"/>
    <w:rsid w:val="007C7663"/>
    <w:rsid w:val="00813CD1"/>
    <w:rsid w:val="00841EE7"/>
    <w:rsid w:val="00842B0E"/>
    <w:rsid w:val="008557B0"/>
    <w:rsid w:val="00867581"/>
    <w:rsid w:val="00871D67"/>
    <w:rsid w:val="00886B67"/>
    <w:rsid w:val="008B030A"/>
    <w:rsid w:val="008B03A9"/>
    <w:rsid w:val="008C6738"/>
    <w:rsid w:val="008D34E3"/>
    <w:rsid w:val="008F7C90"/>
    <w:rsid w:val="00903A0E"/>
    <w:rsid w:val="00956F8B"/>
    <w:rsid w:val="009662FA"/>
    <w:rsid w:val="00985EE0"/>
    <w:rsid w:val="009A4C0D"/>
    <w:rsid w:val="009C398E"/>
    <w:rsid w:val="009C58E3"/>
    <w:rsid w:val="009E0A7F"/>
    <w:rsid w:val="009E747C"/>
    <w:rsid w:val="009F0EDF"/>
    <w:rsid w:val="00A015FF"/>
    <w:rsid w:val="00A3096F"/>
    <w:rsid w:val="00A313C9"/>
    <w:rsid w:val="00A90DA9"/>
    <w:rsid w:val="00AE0008"/>
    <w:rsid w:val="00AF6D1C"/>
    <w:rsid w:val="00B27FAB"/>
    <w:rsid w:val="00BC5B31"/>
    <w:rsid w:val="00C416B4"/>
    <w:rsid w:val="00C53259"/>
    <w:rsid w:val="00C65663"/>
    <w:rsid w:val="00C814DF"/>
    <w:rsid w:val="00CB31B6"/>
    <w:rsid w:val="00CC57CE"/>
    <w:rsid w:val="00CD6A97"/>
    <w:rsid w:val="00CF2023"/>
    <w:rsid w:val="00CF2CCB"/>
    <w:rsid w:val="00CF46EF"/>
    <w:rsid w:val="00CF676F"/>
    <w:rsid w:val="00D11A16"/>
    <w:rsid w:val="00D159AD"/>
    <w:rsid w:val="00D4067B"/>
    <w:rsid w:val="00D500EC"/>
    <w:rsid w:val="00D8275B"/>
    <w:rsid w:val="00DA6899"/>
    <w:rsid w:val="00DB58CA"/>
    <w:rsid w:val="00DC2B99"/>
    <w:rsid w:val="00DF10BE"/>
    <w:rsid w:val="00E05071"/>
    <w:rsid w:val="00E07F7F"/>
    <w:rsid w:val="00E11F32"/>
    <w:rsid w:val="00E138AE"/>
    <w:rsid w:val="00E24541"/>
    <w:rsid w:val="00E72D77"/>
    <w:rsid w:val="00E967FB"/>
    <w:rsid w:val="00EC27B7"/>
    <w:rsid w:val="00ED255E"/>
    <w:rsid w:val="00EE318A"/>
    <w:rsid w:val="00F02A3E"/>
    <w:rsid w:val="00F156E0"/>
    <w:rsid w:val="00F32621"/>
    <w:rsid w:val="00F36C4B"/>
    <w:rsid w:val="00F413DB"/>
    <w:rsid w:val="00F41532"/>
    <w:rsid w:val="00F659FC"/>
    <w:rsid w:val="00F755F6"/>
    <w:rsid w:val="00F807EA"/>
    <w:rsid w:val="00F93D49"/>
    <w:rsid w:val="00FA396F"/>
    <w:rsid w:val="00FC2E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ocId w14:val="03E46DFC"/>
  <w15:docId w15:val="{1DED1CF2-3449-0249-8DDB-5F733C0EC0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813CD1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hps">
    <w:name w:val="hps"/>
    <w:basedOn w:val="Carpredefinitoparagrafo"/>
    <w:rsid w:val="00AF6D1C"/>
  </w:style>
  <w:style w:type="character" w:customStyle="1" w:styleId="atn">
    <w:name w:val="atn"/>
    <w:basedOn w:val="Carpredefinitoparagrafo"/>
    <w:rsid w:val="00AF6D1C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F7F3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F7F33"/>
    <w:rPr>
      <w:rFonts w:ascii="Tahoma" w:hAnsi="Tahoma" w:cs="Tahoma"/>
      <w:sz w:val="16"/>
      <w:szCs w:val="16"/>
    </w:rPr>
  </w:style>
  <w:style w:type="paragraph" w:customStyle="1" w:styleId="00Testo">
    <w:name w:val="00 Testo"/>
    <w:basedOn w:val="Normale"/>
    <w:uiPriority w:val="99"/>
    <w:rsid w:val="00A015FF"/>
    <w:pPr>
      <w:widowControl w:val="0"/>
      <w:autoSpaceDE w:val="0"/>
      <w:autoSpaceDN w:val="0"/>
      <w:adjustRightInd w:val="0"/>
      <w:spacing w:after="0" w:line="288" w:lineRule="auto"/>
      <w:ind w:firstLine="283"/>
      <w:jc w:val="both"/>
      <w:textAlignment w:val="baseline"/>
    </w:pPr>
    <w:rPr>
      <w:rFonts w:ascii="Palatino-Roman" w:eastAsia="Times New Roman" w:hAnsi="Palatino-Roman" w:cs="Palatino-Roman"/>
      <w:color w:val="000000"/>
      <w:sz w:val="19"/>
      <w:szCs w:val="19"/>
      <w:lang w:val="en-GB" w:eastAsia="it-IT"/>
    </w:rPr>
  </w:style>
  <w:style w:type="character" w:styleId="Rimandocommento">
    <w:name w:val="annotation reference"/>
    <w:basedOn w:val="Carpredefinitoparagrafo"/>
    <w:uiPriority w:val="99"/>
    <w:semiHidden/>
    <w:unhideWhenUsed/>
    <w:rsid w:val="00D500EC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D500EC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D500EC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D500EC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D500EC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D500EC"/>
    <w:pPr>
      <w:spacing w:after="0" w:line="240" w:lineRule="auto"/>
    </w:pPr>
  </w:style>
  <w:style w:type="paragraph" w:customStyle="1" w:styleId="a2Autori">
    <w:name w:val="a2 Autori"/>
    <w:basedOn w:val="Normale"/>
    <w:uiPriority w:val="99"/>
    <w:rsid w:val="009C58E3"/>
    <w:pPr>
      <w:widowControl w:val="0"/>
      <w:suppressAutoHyphens/>
      <w:autoSpaceDE w:val="0"/>
      <w:autoSpaceDN w:val="0"/>
      <w:adjustRightInd w:val="0"/>
      <w:spacing w:before="216" w:after="113" w:line="288" w:lineRule="auto"/>
      <w:jc w:val="both"/>
      <w:textAlignment w:val="baseline"/>
    </w:pPr>
    <w:rPr>
      <w:rFonts w:ascii="MyriadPro-Regular" w:eastAsia="Times New Roman" w:hAnsi="MyriadPro-Regular" w:cs="MyriadPro-Regular"/>
      <w:color w:val="000000"/>
      <w:sz w:val="18"/>
      <w:szCs w:val="18"/>
      <w:lang w:val="en-GB" w:eastAsia="it-IT"/>
    </w:rPr>
  </w:style>
  <w:style w:type="paragraph" w:customStyle="1" w:styleId="b1TitoloTesto-1">
    <w:name w:val="b1 TitoloTesto - 1"/>
    <w:basedOn w:val="Normale"/>
    <w:next w:val="00Testo"/>
    <w:uiPriority w:val="99"/>
    <w:rsid w:val="009C58E3"/>
    <w:pPr>
      <w:widowControl w:val="0"/>
      <w:suppressAutoHyphens/>
      <w:autoSpaceDE w:val="0"/>
      <w:autoSpaceDN w:val="0"/>
      <w:adjustRightInd w:val="0"/>
      <w:spacing w:before="227" w:after="0" w:line="228" w:lineRule="atLeast"/>
      <w:textAlignment w:val="baseline"/>
    </w:pPr>
    <w:rPr>
      <w:rFonts w:ascii="MyriadPro-Bold" w:eastAsia="Times New Roman" w:hAnsi="MyriadPro-Bold" w:cs="MyriadPro-Bold"/>
      <w:b/>
      <w:bCs/>
      <w:color w:val="000000"/>
      <w:sz w:val="20"/>
      <w:szCs w:val="20"/>
      <w:lang w:val="en-GB" w:eastAsia="it-IT"/>
    </w:rPr>
  </w:style>
  <w:style w:type="paragraph" w:customStyle="1" w:styleId="00Bibliografia">
    <w:name w:val="00 Bibliografia"/>
    <w:basedOn w:val="Normale"/>
    <w:uiPriority w:val="99"/>
    <w:rsid w:val="009C58E3"/>
    <w:pPr>
      <w:widowControl w:val="0"/>
      <w:autoSpaceDE w:val="0"/>
      <w:autoSpaceDN w:val="0"/>
      <w:adjustRightInd w:val="0"/>
      <w:spacing w:after="0" w:line="288" w:lineRule="auto"/>
      <w:ind w:left="283" w:hanging="283"/>
      <w:jc w:val="both"/>
      <w:textAlignment w:val="baseline"/>
    </w:pPr>
    <w:rPr>
      <w:rFonts w:ascii="Palatino-Roman" w:eastAsia="Times New Roman" w:hAnsi="Palatino-Roman" w:cs="Palatino-Roman"/>
      <w:color w:val="000000"/>
      <w:sz w:val="19"/>
      <w:szCs w:val="19"/>
      <w:lang w:val="en-GB" w:eastAsia="it-IT"/>
    </w:rPr>
  </w:style>
  <w:style w:type="paragraph" w:customStyle="1" w:styleId="a4Titoliabstractkey">
    <w:name w:val="a4 Titoli abstract/key"/>
    <w:basedOn w:val="Normale"/>
    <w:uiPriority w:val="99"/>
    <w:rsid w:val="009C58E3"/>
    <w:pPr>
      <w:widowControl w:val="0"/>
      <w:pBdr>
        <w:top w:val="single" w:sz="4" w:space="2" w:color="000000"/>
      </w:pBdr>
      <w:suppressAutoHyphens/>
      <w:autoSpaceDE w:val="0"/>
      <w:autoSpaceDN w:val="0"/>
      <w:adjustRightInd w:val="0"/>
      <w:spacing w:before="216" w:after="57" w:line="288" w:lineRule="auto"/>
      <w:jc w:val="both"/>
      <w:textAlignment w:val="baseline"/>
    </w:pPr>
    <w:rPr>
      <w:rFonts w:ascii="MyriadPro-Regular" w:eastAsia="Times New Roman" w:hAnsi="MyriadPro-Regular" w:cs="MyriadPro-Regular"/>
      <w:color w:val="000000"/>
      <w:sz w:val="18"/>
      <w:szCs w:val="18"/>
      <w:lang w:val="en-GB" w:eastAsia="it-IT"/>
    </w:rPr>
  </w:style>
  <w:style w:type="paragraph" w:customStyle="1" w:styleId="a5AbstractKey">
    <w:name w:val="a5 Abstract/Key"/>
    <w:basedOn w:val="Normale"/>
    <w:uiPriority w:val="99"/>
    <w:rsid w:val="009C58E3"/>
    <w:pPr>
      <w:widowControl w:val="0"/>
      <w:autoSpaceDE w:val="0"/>
      <w:autoSpaceDN w:val="0"/>
      <w:adjustRightInd w:val="0"/>
      <w:spacing w:after="0" w:line="288" w:lineRule="auto"/>
      <w:jc w:val="both"/>
      <w:textAlignment w:val="baseline"/>
    </w:pPr>
    <w:rPr>
      <w:rFonts w:ascii="Palatino-Roman" w:eastAsia="Times New Roman" w:hAnsi="Palatino-Roman" w:cs="Palatino-Roman"/>
      <w:color w:val="000000"/>
      <w:sz w:val="17"/>
      <w:szCs w:val="17"/>
      <w:lang w:val="en-GB" w:eastAsia="it-IT"/>
    </w:rPr>
  </w:style>
  <w:style w:type="numbering" w:customStyle="1" w:styleId="Stileimportato201">
    <w:name w:val="Stile importato 201"/>
    <w:rsid w:val="005716F4"/>
    <w:pPr>
      <w:numPr>
        <w:numId w:val="1"/>
      </w:numPr>
    </w:pPr>
  </w:style>
  <w:style w:type="numbering" w:customStyle="1" w:styleId="List110">
    <w:name w:val="List 110"/>
    <w:basedOn w:val="Nessunelenco"/>
    <w:rsid w:val="005716F4"/>
    <w:pPr>
      <w:numPr>
        <w:numId w:val="2"/>
      </w:numPr>
    </w:pPr>
  </w:style>
  <w:style w:type="numbering" w:customStyle="1" w:styleId="Elenco311">
    <w:name w:val="Elenco 311"/>
    <w:basedOn w:val="Nessunelenco"/>
    <w:rsid w:val="005716F4"/>
    <w:pPr>
      <w:numPr>
        <w:numId w:val="3"/>
      </w:numPr>
    </w:pPr>
  </w:style>
  <w:style w:type="character" w:styleId="Collegamentoipertestuale">
    <w:name w:val="Hyperlink"/>
    <w:basedOn w:val="Carpredefinitoparagrafo"/>
    <w:uiPriority w:val="99"/>
    <w:unhideWhenUsed/>
    <w:rsid w:val="005716F4"/>
    <w:rPr>
      <w:color w:val="0000FF"/>
      <w:u w:val="single"/>
    </w:r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533E7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533E7A"/>
    <w:rPr>
      <w:rFonts w:ascii="Courier New" w:eastAsia="Times New Roman" w:hAnsi="Courier New" w:cs="Courier New"/>
      <w:sz w:val="20"/>
      <w:szCs w:val="20"/>
      <w:lang w:eastAsia="it-IT"/>
      <w14:shadow w14:blurRad="0" w14:dist="0" w14:dir="0" w14:sx="0" w14:sy="0" w14:kx="0" w14:ky="0" w14:algn="none">
        <w14:srgbClr w14:val="000000"/>
      </w14:shadow>
    </w:rPr>
  </w:style>
  <w:style w:type="paragraph" w:customStyle="1" w:styleId="Titolo1">
    <w:name w:val="Titolo1"/>
    <w:basedOn w:val="Normale"/>
    <w:rsid w:val="004C79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it-IT"/>
    </w:rPr>
  </w:style>
  <w:style w:type="paragraph" w:customStyle="1" w:styleId="desc">
    <w:name w:val="desc"/>
    <w:basedOn w:val="Normale"/>
    <w:rsid w:val="004C79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it-IT"/>
    </w:rPr>
  </w:style>
  <w:style w:type="paragraph" w:customStyle="1" w:styleId="details">
    <w:name w:val="details"/>
    <w:basedOn w:val="Normale"/>
    <w:rsid w:val="004C79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it-IT"/>
    </w:rPr>
  </w:style>
  <w:style w:type="character" w:customStyle="1" w:styleId="jrnl">
    <w:name w:val="jrnl"/>
    <w:basedOn w:val="Carpredefinitoparagrafo"/>
    <w:rsid w:val="004C79D4"/>
  </w:style>
  <w:style w:type="paragraph" w:styleId="Paragrafoelenco">
    <w:name w:val="List Paragraph"/>
    <w:basedOn w:val="Normale"/>
    <w:uiPriority w:val="34"/>
    <w:qFormat/>
    <w:rsid w:val="00C416B4"/>
    <w:pPr>
      <w:ind w:left="720"/>
      <w:contextualSpacing/>
    </w:p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4C4B6C"/>
    <w:rPr>
      <w:color w:val="605E5C"/>
      <w:shd w:val="clear" w:color="auto" w:fill="E1DFDD"/>
    </w:rPr>
  </w:style>
  <w:style w:type="character" w:styleId="Menzionenonrisolta">
    <w:name w:val="Unresolved Mention"/>
    <w:basedOn w:val="Carpredefinitoparagrafo"/>
    <w:uiPriority w:val="99"/>
    <w:semiHidden/>
    <w:unhideWhenUsed/>
    <w:rsid w:val="00CB31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807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9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0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080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0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1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9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7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3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gisnneuromorfologia@gmail.com" TargetMode="External"/><Relationship Id="rId5" Type="http://schemas.openxmlformats.org/officeDocument/2006/relationships/hyperlink" Target="mailto:raffaella.mariotti@univr.i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7</Words>
  <Characters>895</Characters>
  <Application>Microsoft Office Word</Application>
  <DocSecurity>0</DocSecurity>
  <Lines>7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tente</dc:creator>
  <cp:lastModifiedBy>Jacopo Branca</cp:lastModifiedBy>
  <cp:revision>3</cp:revision>
  <cp:lastPrinted>2015-05-14T14:27:00Z</cp:lastPrinted>
  <dcterms:created xsi:type="dcterms:W3CDTF">2023-10-03T08:32:00Z</dcterms:created>
  <dcterms:modified xsi:type="dcterms:W3CDTF">2023-10-03T08:32:00Z</dcterms:modified>
</cp:coreProperties>
</file>